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054A0" w14:textId="77777777" w:rsidR="001734A9" w:rsidRDefault="001734A9" w:rsidP="001734A9">
      <w:pPr>
        <w:spacing w:after="0"/>
        <w:jc w:val="right"/>
      </w:pPr>
      <w:r w:rsidRPr="00477266">
        <w:rPr>
          <w:rFonts w:ascii="Goldman Sans Medium" w:eastAsia="Times New Roman" w:hAnsi="Goldman Sans Medium" w:cs="Goldman Sans Medium"/>
          <w:noProof/>
          <w:color w:val="2F5496" w:themeColor="accent1" w:themeShade="BF"/>
          <w:sz w:val="23"/>
          <w:szCs w:val="23"/>
        </w:rPr>
        <w:drawing>
          <wp:anchor distT="0" distB="0" distL="114300" distR="114300" simplePos="0" relativeHeight="251658240" behindDoc="1" locked="0" layoutInCell="1" allowOverlap="1" wp14:anchorId="3D431553" wp14:editId="6EE48C97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250950" cy="502920"/>
            <wp:effectExtent l="0" t="0" r="6350" b="0"/>
            <wp:wrapTight wrapText="bothSides">
              <wp:wrapPolygon edited="0">
                <wp:start x="0" y="0"/>
                <wp:lineTo x="0" y="20455"/>
                <wp:lineTo x="14802" y="20455"/>
                <wp:lineTo x="15131" y="13091"/>
                <wp:lineTo x="21381" y="10636"/>
                <wp:lineTo x="21381" y="0"/>
                <wp:lineTo x="11513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5" cstate="print">
                      <a:duotone>
                        <a:schemeClr val="bg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0950" cy="502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                                                                                                                 To: </w:t>
      </w:r>
      <w:r w:rsidRPr="00347B6D">
        <w:rPr>
          <w:b/>
          <w:bCs/>
        </w:rPr>
        <w:t>Joanna Rycerz</w:t>
      </w:r>
    </w:p>
    <w:p w14:paraId="7F7ADD7A" w14:textId="77777777" w:rsidR="001734A9" w:rsidRDefault="001734A9" w:rsidP="001734A9">
      <w:pPr>
        <w:spacing w:after="0"/>
        <w:jc w:val="right"/>
      </w:pPr>
      <w:r>
        <w:t>10</w:t>
      </w:r>
      <w:r w:rsidRPr="001734A9">
        <w:rPr>
          <w:vertAlign w:val="superscript"/>
        </w:rPr>
        <w:t>th</w:t>
      </w:r>
      <w:r>
        <w:t xml:space="preserve"> February 2023</w:t>
      </w:r>
    </w:p>
    <w:p w14:paraId="26FE119E" w14:textId="08FB490E" w:rsidR="001734A9" w:rsidRDefault="001734A9" w:rsidP="001734A9">
      <w:pPr>
        <w:spacing w:after="0"/>
        <w:jc w:val="right"/>
      </w:pPr>
      <w:r>
        <w:t xml:space="preserve">Warsaw, Poland </w:t>
      </w:r>
      <w:r>
        <w:br/>
      </w:r>
    </w:p>
    <w:p w14:paraId="0706BEEB" w14:textId="7EA31C53" w:rsidR="001734A9" w:rsidRPr="008B4F3D" w:rsidRDefault="008B4F3D" w:rsidP="008B4F3D">
      <w:pPr>
        <w:spacing w:after="0"/>
        <w:jc w:val="center"/>
        <w:rPr>
          <w:b/>
          <w:bCs/>
        </w:rPr>
      </w:pPr>
      <w:r w:rsidRPr="008B4F3D">
        <w:rPr>
          <w:b/>
          <w:bCs/>
          <w:sz w:val="24"/>
          <w:szCs w:val="24"/>
        </w:rPr>
        <w:t xml:space="preserve">Subject – Cracking leaked </w:t>
      </w:r>
      <w:r w:rsidRPr="008B4F3D">
        <w:rPr>
          <w:b/>
          <w:bCs/>
          <w:sz w:val="24"/>
          <w:szCs w:val="24"/>
        </w:rPr>
        <w:t>passwords</w:t>
      </w:r>
      <w:r w:rsidRPr="008B4F3D">
        <w:rPr>
          <w:b/>
          <w:bCs/>
        </w:rPr>
        <w:t>.</w:t>
      </w:r>
    </w:p>
    <w:p w14:paraId="58880BA6" w14:textId="36F1988F" w:rsidR="00B17574" w:rsidRPr="003209AF" w:rsidRDefault="00B17574" w:rsidP="00B17574">
      <w:pPr>
        <w:spacing w:after="0"/>
        <w:jc w:val="both"/>
      </w:pPr>
      <w:r w:rsidRPr="003209AF">
        <w:t>Dear Mam</w:t>
      </w:r>
      <w:r w:rsidR="008B4F3D" w:rsidRPr="003209AF">
        <w:t>,</w:t>
      </w:r>
    </w:p>
    <w:p w14:paraId="7633BC10" w14:textId="77777777" w:rsidR="00B17574" w:rsidRPr="003209AF" w:rsidRDefault="00B17574" w:rsidP="00B17574">
      <w:pPr>
        <w:spacing w:after="0"/>
        <w:jc w:val="both"/>
      </w:pPr>
    </w:p>
    <w:p w14:paraId="7C765DBB" w14:textId="271DFA00" w:rsidR="00B17574" w:rsidRPr="003209AF" w:rsidRDefault="008B4F3D" w:rsidP="00B17574">
      <w:pPr>
        <w:spacing w:after="0"/>
        <w:jc w:val="both"/>
      </w:pPr>
      <w:r w:rsidRPr="003209AF">
        <w:t xml:space="preserve">Following an attempt to decode all the leaked hashes, I discovered multiple weaknesses in your password protocol. This email encompasses </w:t>
      </w:r>
      <w:r w:rsidR="00071EF2" w:rsidRPr="003209AF">
        <w:t>all</w:t>
      </w:r>
      <w:r w:rsidRPr="003209AF">
        <w:t xml:space="preserve"> my discoveries and proposals for enhancing your password protocol. The outcome and evaluation of my investigation in relation to this examination are detailed below. I successfully deciphered a few of the leaked passwords using the Hashcat and CrackStation tools.</w:t>
      </w:r>
    </w:p>
    <w:p w14:paraId="09189268" w14:textId="27BC42FF" w:rsidR="008B4F3D" w:rsidRPr="003209AF" w:rsidRDefault="008B4F3D" w:rsidP="008B4F3D">
      <w:pPr>
        <w:shd w:val="clear" w:color="auto" w:fill="FFFFFF"/>
        <w:spacing w:before="100" w:beforeAutospacing="1" w:after="100" w:afterAutospacing="1" w:line="276" w:lineRule="auto"/>
      </w:pPr>
      <w:r w:rsidRPr="003209AF">
        <w:rPr>
          <w:b/>
          <w:bCs/>
        </w:rPr>
        <w:t xml:space="preserve">Question 1: </w:t>
      </w:r>
      <w:r w:rsidRPr="003209AF">
        <w:rPr>
          <w:rFonts w:ascii="Goldman Sans Medium" w:eastAsia="Times New Roman" w:hAnsi="Goldman Sans Medium" w:cs="Goldman Sans Medium"/>
          <w:b/>
          <w:bCs/>
          <w:sz w:val="23"/>
          <w:szCs w:val="23"/>
        </w:rPr>
        <w:t>What type of hashing algorithm was used to protect passwords?</w:t>
      </w:r>
      <w:r w:rsidRPr="003209AF">
        <w:rPr>
          <w:rFonts w:ascii="Goldman Sans Medium" w:eastAsia="Times New Roman" w:hAnsi="Goldman Sans Medium" w:cs="Goldman Sans Medium"/>
          <w:sz w:val="23"/>
          <w:szCs w:val="23"/>
        </w:rPr>
        <w:br/>
      </w:r>
      <w:r w:rsidRPr="003209AF">
        <w:t>Hashing Algorithm used</w:t>
      </w:r>
      <w:r w:rsidRPr="003209AF">
        <w:t xml:space="preserve"> was </w:t>
      </w:r>
      <w:r w:rsidRPr="003209AF">
        <w:t xml:space="preserve">MD5 </w:t>
      </w:r>
      <w:r w:rsidRPr="003209AF">
        <w:t xml:space="preserve">or MD4 (Raw Hash). </w:t>
      </w:r>
      <w:r w:rsidRPr="003209AF">
        <w:t>Secure Hash Algorithm (SHA) and Message Digest (MD5) are the standard cryptographic hash functions to provide data security for authentication.</w:t>
      </w:r>
    </w:p>
    <w:p w14:paraId="7C62ED1A" w14:textId="227F73B4" w:rsidR="008B4F3D" w:rsidRPr="003209AF" w:rsidRDefault="008B4F3D" w:rsidP="008B4F3D">
      <w:pPr>
        <w:shd w:val="clear" w:color="auto" w:fill="FFFFFF"/>
        <w:spacing w:before="100" w:beforeAutospacing="1" w:after="100" w:afterAutospacing="1" w:line="276" w:lineRule="auto"/>
        <w:rPr>
          <w:rFonts w:cstheme="minorHAnsi"/>
        </w:rPr>
      </w:pPr>
      <w:r w:rsidRPr="003209AF">
        <w:rPr>
          <w:rFonts w:cstheme="minorHAnsi"/>
          <w:b/>
          <w:bCs/>
        </w:rPr>
        <w:t xml:space="preserve">Question 2:  </w:t>
      </w:r>
      <w:r w:rsidRPr="003209AF">
        <w:rPr>
          <w:rFonts w:eastAsia="Times New Roman" w:cstheme="minorHAnsi"/>
          <w:b/>
          <w:bCs/>
        </w:rPr>
        <w:t>What level of protection does the mechanism offer for passwords?</w:t>
      </w:r>
      <w:r w:rsidRPr="003209AF">
        <w:rPr>
          <w:rFonts w:eastAsia="Times New Roman" w:cstheme="minorHAnsi"/>
          <w:b/>
          <w:bCs/>
        </w:rPr>
        <w:br/>
      </w:r>
      <w:r w:rsidR="00071EF2" w:rsidRPr="003209AF">
        <w:rPr>
          <w:rFonts w:cstheme="minorHAnsi"/>
        </w:rPr>
        <w:t>All the password which are compromised were using MD5 which is a weaker hash algorithm and is prone to collisions. MD5 (message digest algorithm) is a bad password hashing algorithm because it is too fast and memory conserving. Attacker can compute the hash of large number of passwords per second.</w:t>
      </w:r>
      <w:r w:rsidR="00071EF2" w:rsidRPr="003209AF">
        <w:rPr>
          <w:rFonts w:cstheme="minorHAnsi"/>
        </w:rPr>
        <w:t xml:space="preserve"> </w:t>
      </w:r>
      <w:r w:rsidR="00071EF2" w:rsidRPr="003209AF">
        <w:rPr>
          <w:rFonts w:cstheme="minorHAnsi"/>
        </w:rPr>
        <w:t>It was very easy to crack with CrackStation and rockyou.txt wordlist via terminal and web browsers. I would suggest that you use a very strong password encryption mechanism to create hashes for the password based on SHA.</w:t>
      </w:r>
    </w:p>
    <w:p w14:paraId="7204B050" w14:textId="54462828" w:rsidR="008B4F3D" w:rsidRPr="003209AF" w:rsidRDefault="008B4F3D" w:rsidP="008B4F3D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76" w:lineRule="auto"/>
        <w:ind w:left="990"/>
        <w:rPr>
          <w:rFonts w:eastAsia="Times New Roman" w:cstheme="minorHAnsi"/>
        </w:rPr>
      </w:pPr>
      <w:r w:rsidRPr="003209AF">
        <w:rPr>
          <w:rFonts w:eastAsia="Times New Roman" w:cstheme="minorHAnsi"/>
        </w:rPr>
        <w:t>MD5 is an “</w:t>
      </w:r>
      <w:r w:rsidRPr="003209AF">
        <w:rPr>
          <w:rFonts w:eastAsia="Times New Roman" w:cstheme="minorHAnsi"/>
          <w:b/>
          <w:bCs/>
        </w:rPr>
        <w:t>iterative</w:t>
      </w:r>
      <w:r w:rsidRPr="003209AF">
        <w:rPr>
          <w:rFonts w:eastAsia="Times New Roman" w:cstheme="minorHAnsi"/>
        </w:rPr>
        <w:t>” hash function.</w:t>
      </w:r>
    </w:p>
    <w:p w14:paraId="38ECDD61" w14:textId="77777777" w:rsidR="008B4F3D" w:rsidRPr="003209AF" w:rsidRDefault="008B4F3D" w:rsidP="008B4F3D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76" w:lineRule="auto"/>
        <w:ind w:left="990"/>
        <w:rPr>
          <w:rFonts w:eastAsia="Times New Roman" w:cstheme="minorHAnsi"/>
        </w:rPr>
      </w:pPr>
      <w:r w:rsidRPr="003209AF">
        <w:rPr>
          <w:rFonts w:eastAsia="Times New Roman" w:cstheme="minorHAnsi"/>
        </w:rPr>
        <w:t xml:space="preserve">MD5 is generally a </w:t>
      </w:r>
      <w:r w:rsidRPr="003209AF">
        <w:rPr>
          <w:rFonts w:eastAsia="Times New Roman" w:cstheme="minorHAnsi"/>
          <w:b/>
          <w:bCs/>
        </w:rPr>
        <w:t>considerable mechanism</w:t>
      </w:r>
      <w:r w:rsidRPr="003209AF">
        <w:rPr>
          <w:rFonts w:eastAsia="Times New Roman" w:cstheme="minorHAnsi"/>
        </w:rPr>
        <w:t xml:space="preserve"> for storing passwords in production.</w:t>
      </w:r>
    </w:p>
    <w:p w14:paraId="71F5B6DD" w14:textId="77777777" w:rsidR="008B4F3D" w:rsidRPr="003209AF" w:rsidRDefault="008B4F3D" w:rsidP="008B4F3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ind w:left="990"/>
        <w:rPr>
          <w:rFonts w:eastAsia="Times New Roman" w:cstheme="minorHAnsi"/>
        </w:rPr>
      </w:pPr>
      <w:r w:rsidRPr="003209AF">
        <w:rPr>
          <w:rFonts w:eastAsia="Times New Roman" w:cstheme="minorHAnsi"/>
        </w:rPr>
        <w:t xml:space="preserve">MD5, produces a </w:t>
      </w:r>
      <w:r w:rsidRPr="003209AF">
        <w:rPr>
          <w:rFonts w:eastAsia="Times New Roman" w:cstheme="minorHAnsi"/>
          <w:b/>
          <w:bCs/>
        </w:rPr>
        <w:t>128-bit hash.</w:t>
      </w:r>
    </w:p>
    <w:p w14:paraId="7A753A50" w14:textId="77777777" w:rsidR="008B4F3D" w:rsidRPr="003209AF" w:rsidRDefault="008B4F3D" w:rsidP="008B4F3D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76" w:lineRule="auto"/>
        <w:ind w:left="990"/>
        <w:rPr>
          <w:rFonts w:eastAsia="Times New Roman" w:cstheme="minorHAnsi"/>
        </w:rPr>
      </w:pPr>
      <w:r w:rsidRPr="003209AF">
        <w:rPr>
          <w:rFonts w:eastAsia="Times New Roman" w:cstheme="minorHAnsi"/>
        </w:rPr>
        <w:t xml:space="preserve">MD5 is born out of </w:t>
      </w:r>
      <w:r w:rsidRPr="003209AF">
        <w:rPr>
          <w:rFonts w:eastAsia="Times New Roman" w:cstheme="minorHAnsi"/>
          <w:b/>
          <w:bCs/>
        </w:rPr>
        <w:t>RSA’s algorithm</w:t>
      </w:r>
      <w:r w:rsidRPr="003209AF">
        <w:rPr>
          <w:rFonts w:eastAsia="Times New Roman" w:cstheme="minorHAnsi"/>
        </w:rPr>
        <w:t xml:space="preserve"> (defined in Internet RFC).</w:t>
      </w:r>
    </w:p>
    <w:p w14:paraId="7E4AFCFB" w14:textId="77777777" w:rsidR="008B4F3D" w:rsidRPr="003209AF" w:rsidRDefault="008B4F3D" w:rsidP="008B4F3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ind w:left="990"/>
        <w:rPr>
          <w:rFonts w:eastAsia="Times New Roman" w:cstheme="minorHAnsi"/>
        </w:rPr>
      </w:pPr>
      <w:r w:rsidRPr="003209AF">
        <w:rPr>
          <w:rFonts w:eastAsia="Times New Roman" w:cstheme="minorHAnsi"/>
        </w:rPr>
        <w:t xml:space="preserve">MD5 is a utility that can </w:t>
      </w:r>
      <w:r w:rsidRPr="003209AF">
        <w:rPr>
          <w:rFonts w:eastAsia="Times New Roman" w:cstheme="minorHAnsi"/>
          <w:b/>
          <w:bCs/>
        </w:rPr>
        <w:t>generate a digital signature of a file</w:t>
      </w:r>
      <w:r w:rsidRPr="003209AF">
        <w:rPr>
          <w:rFonts w:eastAsia="Times New Roman" w:cstheme="minorHAnsi"/>
        </w:rPr>
        <w:t xml:space="preserve">. MD5 belongs to a family of one-way hash functions called </w:t>
      </w:r>
      <w:r w:rsidRPr="003209AF">
        <w:rPr>
          <w:rFonts w:eastAsia="Times New Roman" w:cstheme="minorHAnsi"/>
          <w:b/>
          <w:bCs/>
        </w:rPr>
        <w:t>message digest algorithms</w:t>
      </w:r>
      <w:r w:rsidRPr="003209AF">
        <w:rPr>
          <w:rFonts w:eastAsia="Times New Roman" w:cstheme="minorHAnsi"/>
        </w:rPr>
        <w:t xml:space="preserve">. The MD5 system is </w:t>
      </w:r>
      <w:r w:rsidRPr="003209AF">
        <w:rPr>
          <w:rFonts w:eastAsia="Times New Roman" w:cstheme="minorHAnsi"/>
          <w:b/>
          <w:bCs/>
        </w:rPr>
        <w:t>defined in RFC 1321</w:t>
      </w:r>
      <w:r w:rsidRPr="003209AF">
        <w:rPr>
          <w:rFonts w:eastAsia="Times New Roman" w:cstheme="minorHAnsi"/>
        </w:rPr>
        <w:t>.</w:t>
      </w:r>
    </w:p>
    <w:p w14:paraId="1DD81502" w14:textId="77777777" w:rsidR="008B4F3D" w:rsidRPr="003209AF" w:rsidRDefault="008B4F3D" w:rsidP="008B4F3D">
      <w:pPr>
        <w:pStyle w:val="ListParagraph"/>
        <w:numPr>
          <w:ilvl w:val="0"/>
          <w:numId w:val="1"/>
        </w:numPr>
        <w:shd w:val="clear" w:color="auto" w:fill="FFFFFF"/>
        <w:autoSpaceDE w:val="0"/>
        <w:autoSpaceDN w:val="0"/>
        <w:adjustRightInd w:val="0"/>
        <w:spacing w:before="100" w:beforeAutospacing="1" w:after="100" w:afterAutospacing="1" w:line="276" w:lineRule="auto"/>
        <w:ind w:left="990"/>
        <w:rPr>
          <w:rFonts w:eastAsia="Times New Roman" w:cstheme="minorHAnsi"/>
        </w:rPr>
      </w:pPr>
      <w:r w:rsidRPr="003209AF">
        <w:rPr>
          <w:rFonts w:eastAsia="Times New Roman" w:cstheme="minorHAnsi"/>
        </w:rPr>
        <w:t xml:space="preserve">The algorithm takes as input a message of </w:t>
      </w:r>
      <w:r w:rsidRPr="003209AF">
        <w:rPr>
          <w:rFonts w:eastAsia="Times New Roman" w:cstheme="minorHAnsi"/>
          <w:b/>
          <w:bCs/>
        </w:rPr>
        <w:t>arbitrary length</w:t>
      </w:r>
      <w:r w:rsidRPr="003209AF">
        <w:rPr>
          <w:rFonts w:eastAsia="Times New Roman" w:cstheme="minorHAnsi"/>
        </w:rPr>
        <w:t xml:space="preserve"> and produces as output a </w:t>
      </w:r>
      <w:r w:rsidRPr="003209AF">
        <w:rPr>
          <w:rFonts w:eastAsia="Times New Roman" w:cstheme="minorHAnsi"/>
          <w:b/>
          <w:bCs/>
        </w:rPr>
        <w:t>128-bit "fingerprint" or "message digest"</w:t>
      </w:r>
      <w:r w:rsidRPr="003209AF">
        <w:rPr>
          <w:rFonts w:eastAsia="Times New Roman" w:cstheme="minorHAnsi"/>
        </w:rPr>
        <w:t xml:space="preserve"> of the input. It is conjectured that it is </w:t>
      </w:r>
      <w:r w:rsidRPr="003209AF">
        <w:rPr>
          <w:rFonts w:eastAsia="Times New Roman" w:cstheme="minorHAnsi"/>
          <w:b/>
          <w:bCs/>
        </w:rPr>
        <w:t>computationally infeasible</w:t>
      </w:r>
      <w:r w:rsidRPr="003209AF">
        <w:rPr>
          <w:rFonts w:eastAsia="Times New Roman" w:cstheme="minorHAnsi"/>
        </w:rPr>
        <w:t xml:space="preserve"> to produce two messages having the same message digest, or to produce any message having a given prespecified target message digest. The MD5 algorithm is </w:t>
      </w:r>
      <w:r w:rsidRPr="003209AF">
        <w:rPr>
          <w:rFonts w:eastAsia="Times New Roman" w:cstheme="minorHAnsi"/>
          <w:b/>
          <w:bCs/>
        </w:rPr>
        <w:t>intended for digital signature applications</w:t>
      </w:r>
      <w:r w:rsidRPr="003209AF">
        <w:rPr>
          <w:rFonts w:eastAsia="Times New Roman" w:cstheme="minorHAnsi"/>
        </w:rPr>
        <w:t xml:space="preserve">, where a large file must be </w:t>
      </w:r>
      <w:r w:rsidRPr="003209AF">
        <w:rPr>
          <w:rFonts w:eastAsia="Times New Roman" w:cstheme="minorHAnsi"/>
          <w:b/>
          <w:bCs/>
        </w:rPr>
        <w:t>"compressed"</w:t>
      </w:r>
      <w:r w:rsidRPr="003209AF">
        <w:rPr>
          <w:rFonts w:eastAsia="Times New Roman" w:cstheme="minorHAnsi"/>
        </w:rPr>
        <w:t xml:space="preserve"> in a secure manner before being encrypted with a private (secret) key under a public-key cryptosystem such as </w:t>
      </w:r>
      <w:r w:rsidRPr="003209AF">
        <w:rPr>
          <w:rFonts w:eastAsia="Times New Roman" w:cstheme="minorHAnsi"/>
          <w:b/>
          <w:bCs/>
        </w:rPr>
        <w:t>RSA</w:t>
      </w:r>
      <w:r w:rsidRPr="003209AF">
        <w:rPr>
          <w:rFonts w:eastAsia="Times New Roman" w:cstheme="minorHAnsi"/>
        </w:rPr>
        <w:t>.</w:t>
      </w:r>
    </w:p>
    <w:p w14:paraId="1651AC9D" w14:textId="77777777" w:rsidR="00071EF2" w:rsidRPr="003209AF" w:rsidRDefault="00071EF2" w:rsidP="00071EF2">
      <w:pPr>
        <w:pStyle w:val="ListParagraph"/>
        <w:shd w:val="clear" w:color="auto" w:fill="FFFFFF"/>
        <w:autoSpaceDE w:val="0"/>
        <w:autoSpaceDN w:val="0"/>
        <w:adjustRightInd w:val="0"/>
        <w:spacing w:before="100" w:beforeAutospacing="1" w:after="100" w:afterAutospacing="1" w:line="276" w:lineRule="auto"/>
        <w:ind w:left="360"/>
        <w:rPr>
          <w:rFonts w:eastAsia="Times New Roman" w:cstheme="minorHAnsi"/>
        </w:rPr>
      </w:pPr>
    </w:p>
    <w:p w14:paraId="57AB2E0E" w14:textId="06E681CF" w:rsidR="00071EF2" w:rsidRPr="003209AF" w:rsidRDefault="00071EF2" w:rsidP="00071EF2">
      <w:pPr>
        <w:pStyle w:val="ListParagraph"/>
        <w:shd w:val="clear" w:color="auto" w:fill="FFFFFF"/>
        <w:autoSpaceDE w:val="0"/>
        <w:autoSpaceDN w:val="0"/>
        <w:adjustRightInd w:val="0"/>
        <w:spacing w:before="100" w:beforeAutospacing="1" w:after="100" w:afterAutospacing="1" w:line="276" w:lineRule="auto"/>
        <w:ind w:left="360"/>
        <w:rPr>
          <w:rFonts w:cstheme="minorHAnsi"/>
          <w:b/>
          <w:bCs/>
          <w:lang w:val="en-IN"/>
        </w:rPr>
      </w:pPr>
      <w:r w:rsidRPr="003209AF">
        <w:rPr>
          <w:rFonts w:cstheme="minorHAnsi"/>
          <w:b/>
          <w:bCs/>
          <w:lang w:val="en-IN"/>
        </w:rPr>
        <w:t>Q</w:t>
      </w:r>
      <w:r w:rsidRPr="003209AF">
        <w:rPr>
          <w:rFonts w:cstheme="minorHAnsi"/>
          <w:b/>
          <w:bCs/>
          <w:lang w:val="en-IN"/>
        </w:rPr>
        <w:t>uestion 3</w:t>
      </w:r>
      <w:r w:rsidRPr="003209AF">
        <w:rPr>
          <w:rFonts w:cstheme="minorHAnsi"/>
          <w:b/>
          <w:bCs/>
          <w:lang w:val="en-IN"/>
        </w:rPr>
        <w:t>: What controls could be implemented to make cracking much harder for the hacker in the event of a password database leaking again?</w:t>
      </w:r>
    </w:p>
    <w:p w14:paraId="540E85B7" w14:textId="4C2C9B11" w:rsidR="00071EF2" w:rsidRPr="003209AF" w:rsidRDefault="00071EF2" w:rsidP="00071EF2">
      <w:pPr>
        <w:pStyle w:val="ListParagraph"/>
        <w:shd w:val="clear" w:color="auto" w:fill="FFFFFF"/>
        <w:autoSpaceDE w:val="0"/>
        <w:autoSpaceDN w:val="0"/>
        <w:adjustRightInd w:val="0"/>
        <w:spacing w:before="100" w:beforeAutospacing="1" w:after="100" w:afterAutospacing="1" w:line="276" w:lineRule="auto"/>
        <w:ind w:left="360"/>
        <w:rPr>
          <w:rFonts w:cstheme="minorHAnsi"/>
          <w:b/>
          <w:bCs/>
          <w:lang w:val="en-IN"/>
        </w:rPr>
      </w:pPr>
      <w:r w:rsidRPr="003209AF">
        <w:rPr>
          <w:rFonts w:cstheme="minorHAnsi"/>
        </w:rPr>
        <w:t xml:space="preserve">Try using better algorithm in place of MD5. </w:t>
      </w:r>
      <w:proofErr w:type="spellStart"/>
      <w:r w:rsidRPr="003209AF">
        <w:rPr>
          <w:rFonts w:cstheme="minorHAnsi"/>
        </w:rPr>
        <w:t>Eg.</w:t>
      </w:r>
      <w:proofErr w:type="spellEnd"/>
      <w:r w:rsidRPr="003209AF">
        <w:rPr>
          <w:rFonts w:cstheme="minorHAnsi"/>
        </w:rPr>
        <w:t xml:space="preserve"> SHA256 - Always use salts with hashes where feasible. - for better security use slow algorithm like </w:t>
      </w:r>
      <w:proofErr w:type="spellStart"/>
      <w:r w:rsidRPr="003209AF">
        <w:rPr>
          <w:rFonts w:cstheme="minorHAnsi"/>
        </w:rPr>
        <w:t>bcrypt</w:t>
      </w:r>
      <w:proofErr w:type="spellEnd"/>
      <w:r w:rsidRPr="003209AF">
        <w:rPr>
          <w:rFonts w:cstheme="minorHAnsi"/>
        </w:rPr>
        <w:t>. Which make harder for attacker because it requires more CPU cycles to authenticate user.</w:t>
      </w:r>
    </w:p>
    <w:p w14:paraId="5D12A10E" w14:textId="77777777" w:rsidR="00071EF2" w:rsidRPr="003209AF" w:rsidRDefault="00071EF2" w:rsidP="00071EF2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76" w:lineRule="auto"/>
        <w:ind w:left="1080"/>
        <w:rPr>
          <w:rFonts w:eastAsia="Times New Roman" w:cstheme="minorHAnsi"/>
        </w:rPr>
      </w:pPr>
      <w:r w:rsidRPr="003209AF">
        <w:rPr>
          <w:rFonts w:eastAsia="Times New Roman" w:cstheme="minorHAnsi"/>
        </w:rPr>
        <w:t xml:space="preserve">One way of making the password hard to crack is by </w:t>
      </w:r>
      <w:r w:rsidRPr="003209AF">
        <w:rPr>
          <w:rFonts w:eastAsia="Times New Roman" w:cstheme="minorHAnsi"/>
          <w:b/>
          <w:bCs/>
        </w:rPr>
        <w:t>maintaining credentials from multitude of services in a manager</w:t>
      </w:r>
      <w:r w:rsidRPr="003209AF">
        <w:rPr>
          <w:rFonts w:eastAsia="Times New Roman" w:cstheme="minorHAnsi"/>
        </w:rPr>
        <w:t xml:space="preserve"> like </w:t>
      </w:r>
      <w:proofErr w:type="spellStart"/>
      <w:r w:rsidRPr="003209AF">
        <w:rPr>
          <w:rFonts w:eastAsia="Times New Roman" w:cstheme="minorHAnsi"/>
        </w:rPr>
        <w:t>dashlane</w:t>
      </w:r>
      <w:proofErr w:type="spellEnd"/>
      <w:r w:rsidRPr="003209AF">
        <w:rPr>
          <w:rFonts w:eastAsia="Times New Roman" w:cstheme="minorHAnsi"/>
        </w:rPr>
        <w:t xml:space="preserve"> because they tend to use </w:t>
      </w:r>
      <w:r w:rsidRPr="003209AF">
        <w:rPr>
          <w:rFonts w:eastAsia="Times New Roman" w:cstheme="minorHAnsi"/>
          <w:b/>
          <w:bCs/>
        </w:rPr>
        <w:t>varied hashing</w:t>
      </w:r>
      <w:r w:rsidRPr="003209AF">
        <w:rPr>
          <w:rFonts w:eastAsia="Times New Roman" w:cstheme="minorHAnsi"/>
        </w:rPr>
        <w:t xml:space="preserve"> algorithms &amp; even hashing over hashed passwords [e.g. md5(md5($plaintext)) ]  to store and keep the </w:t>
      </w:r>
      <w:r w:rsidRPr="003209AF">
        <w:rPr>
          <w:rFonts w:eastAsia="Times New Roman" w:cstheme="minorHAnsi"/>
          <w:b/>
          <w:bCs/>
        </w:rPr>
        <w:t>strength high</w:t>
      </w:r>
      <w:r w:rsidRPr="003209AF">
        <w:rPr>
          <w:rFonts w:eastAsia="Times New Roman" w:cstheme="minorHAnsi"/>
        </w:rPr>
        <w:t>, meeting to the rigidity of a strong case for an algorithm to process.</w:t>
      </w:r>
    </w:p>
    <w:p w14:paraId="2EB98B5A" w14:textId="77777777" w:rsidR="00071EF2" w:rsidRPr="003209AF" w:rsidRDefault="00071EF2" w:rsidP="00071EF2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76" w:lineRule="auto"/>
        <w:ind w:left="1080"/>
        <w:rPr>
          <w:rFonts w:eastAsia="Times New Roman" w:cstheme="minorHAnsi"/>
        </w:rPr>
      </w:pPr>
      <w:r w:rsidRPr="003209AF">
        <w:rPr>
          <w:rFonts w:eastAsia="Times New Roman" w:cstheme="minorHAnsi"/>
          <w:b/>
          <w:bCs/>
        </w:rPr>
        <w:t>Reduce redundancy</w:t>
      </w:r>
      <w:r w:rsidRPr="003209AF">
        <w:rPr>
          <w:rFonts w:eastAsia="Times New Roman" w:cstheme="minorHAnsi"/>
        </w:rPr>
        <w:t xml:space="preserve"> across services such that in case of a leak out of one service doesn’t make the </w:t>
      </w:r>
      <w:r w:rsidRPr="003209AF">
        <w:rPr>
          <w:rFonts w:eastAsia="Times New Roman" w:cstheme="minorHAnsi"/>
          <w:b/>
          <w:bCs/>
        </w:rPr>
        <w:t>other passwords vulnerable</w:t>
      </w:r>
      <w:r w:rsidRPr="003209AF">
        <w:rPr>
          <w:rFonts w:eastAsia="Times New Roman" w:cstheme="minorHAnsi"/>
        </w:rPr>
        <w:t>.</w:t>
      </w:r>
    </w:p>
    <w:p w14:paraId="1F23B970" w14:textId="77777777" w:rsidR="00071EF2" w:rsidRPr="003209AF" w:rsidRDefault="00071EF2" w:rsidP="00071EF2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76" w:lineRule="auto"/>
        <w:ind w:left="1080"/>
        <w:rPr>
          <w:rFonts w:eastAsia="Times New Roman" w:cstheme="minorHAnsi"/>
        </w:rPr>
      </w:pPr>
      <w:r w:rsidRPr="003209AF">
        <w:rPr>
          <w:rFonts w:eastAsia="Times New Roman" w:cstheme="minorHAnsi"/>
          <w:b/>
          <w:bCs/>
        </w:rPr>
        <w:t>Use alphanumeric character</w:t>
      </w:r>
      <w:r w:rsidRPr="003209AF">
        <w:rPr>
          <w:rFonts w:eastAsia="Times New Roman" w:cstheme="minorHAnsi"/>
        </w:rPr>
        <w:t xml:space="preserve"> with </w:t>
      </w:r>
      <w:r w:rsidRPr="003209AF">
        <w:rPr>
          <w:rFonts w:eastAsia="Times New Roman" w:cstheme="minorHAnsi"/>
          <w:b/>
          <w:bCs/>
        </w:rPr>
        <w:t>special characters</w:t>
      </w:r>
      <w:r w:rsidRPr="003209AF">
        <w:rPr>
          <w:rFonts w:eastAsia="Times New Roman" w:cstheme="minorHAnsi"/>
        </w:rPr>
        <w:t>.</w:t>
      </w:r>
    </w:p>
    <w:p w14:paraId="388DCAF0" w14:textId="77777777" w:rsidR="00071EF2" w:rsidRPr="003209AF" w:rsidRDefault="00071EF2" w:rsidP="00071EF2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76" w:lineRule="auto"/>
        <w:ind w:left="1080"/>
        <w:rPr>
          <w:rFonts w:eastAsia="Times New Roman" w:cstheme="minorHAnsi"/>
        </w:rPr>
      </w:pPr>
      <w:r w:rsidRPr="003209AF">
        <w:rPr>
          <w:rFonts w:eastAsia="Times New Roman" w:cstheme="minorHAnsi"/>
        </w:rPr>
        <w:t xml:space="preserve">Reducing occurrence of an </w:t>
      </w:r>
      <w:r w:rsidRPr="003209AF">
        <w:rPr>
          <w:rFonts w:eastAsia="Times New Roman" w:cstheme="minorHAnsi"/>
          <w:b/>
          <w:bCs/>
        </w:rPr>
        <w:t>adjective on noun or verb</w:t>
      </w:r>
      <w:r w:rsidRPr="003209AF">
        <w:rPr>
          <w:rFonts w:eastAsia="Times New Roman" w:cstheme="minorHAnsi"/>
        </w:rPr>
        <w:t xml:space="preserve"> which is an obvious prey to brute force attacks.</w:t>
      </w:r>
    </w:p>
    <w:p w14:paraId="4BCD5DE7" w14:textId="3E402129" w:rsidR="00E87658" w:rsidRDefault="00071EF2" w:rsidP="00E87658">
      <w:pPr>
        <w:spacing w:after="0"/>
        <w:jc w:val="both"/>
        <w:rPr>
          <w:rFonts w:cstheme="minorHAnsi"/>
        </w:rPr>
      </w:pPr>
      <w:r w:rsidRPr="003209AF">
        <w:rPr>
          <w:rFonts w:cstheme="minorHAnsi"/>
          <w:b/>
          <w:bCs/>
        </w:rPr>
        <w:lastRenderedPageBreak/>
        <w:t>Q</w:t>
      </w:r>
      <w:r w:rsidRPr="003209AF">
        <w:rPr>
          <w:rFonts w:cstheme="minorHAnsi"/>
          <w:b/>
          <w:bCs/>
        </w:rPr>
        <w:t>uestion 4</w:t>
      </w:r>
      <w:r w:rsidRPr="003209AF">
        <w:rPr>
          <w:rFonts w:cstheme="minorHAnsi"/>
          <w:b/>
          <w:bCs/>
        </w:rPr>
        <w:t>: What can you tell about the organization’s password policy (e.g. password length, key space, etc.)?</w:t>
      </w:r>
      <w:r w:rsidRPr="003209AF">
        <w:rPr>
          <w:rFonts w:cstheme="minorHAnsi"/>
          <w:b/>
          <w:bCs/>
        </w:rPr>
        <w:br/>
      </w:r>
      <w:r w:rsidR="00E87658" w:rsidRPr="003209AF">
        <w:rPr>
          <w:rFonts w:cstheme="minorHAnsi"/>
        </w:rPr>
        <w:t>After cracking the passwords, we find the following things about organisation’s password policy</w:t>
      </w:r>
      <w:r w:rsidR="00E87658">
        <w:rPr>
          <w:rFonts w:cstheme="minorHAnsi"/>
        </w:rPr>
        <w:t xml:space="preserve"> and conclude</w:t>
      </w:r>
      <w:r w:rsidR="00E87658" w:rsidRPr="00E87658">
        <w:rPr>
          <w:rFonts w:eastAsia="Times New Roman" w:cstheme="minorHAnsi"/>
        </w:rPr>
        <w:t xml:space="preserve"> that the organization's </w:t>
      </w:r>
      <w:r w:rsidR="00E87658" w:rsidRPr="00E87658">
        <w:rPr>
          <w:rFonts w:eastAsia="Times New Roman" w:cstheme="minorHAnsi"/>
          <w:b/>
          <w:bCs/>
        </w:rPr>
        <w:t>password policy is not up to the mark</w:t>
      </w:r>
      <w:r w:rsidR="00E87658" w:rsidRPr="00E87658">
        <w:rPr>
          <w:rFonts w:eastAsia="Times New Roman" w:cstheme="minorHAnsi"/>
        </w:rPr>
        <w:t xml:space="preserve"> as:</w:t>
      </w:r>
    </w:p>
    <w:p w14:paraId="75A2E113" w14:textId="77777777" w:rsidR="00E87658" w:rsidRDefault="00071EF2" w:rsidP="00E87658">
      <w:pPr>
        <w:pStyle w:val="ListParagraph"/>
        <w:numPr>
          <w:ilvl w:val="0"/>
          <w:numId w:val="2"/>
        </w:numPr>
        <w:spacing w:after="0"/>
        <w:jc w:val="both"/>
        <w:rPr>
          <w:rFonts w:cstheme="minorHAnsi"/>
        </w:rPr>
      </w:pPr>
      <w:r w:rsidRPr="00E87658">
        <w:rPr>
          <w:rFonts w:cstheme="minorHAnsi"/>
        </w:rPr>
        <w:t>Weak hash functions used with no salting</w:t>
      </w:r>
      <w:r w:rsidR="00E87658">
        <w:rPr>
          <w:rFonts w:cstheme="minorHAnsi"/>
        </w:rPr>
        <w:t xml:space="preserve">. </w:t>
      </w:r>
    </w:p>
    <w:p w14:paraId="25465544" w14:textId="733A7464" w:rsidR="00E87658" w:rsidRDefault="00E87658" w:rsidP="00E87658">
      <w:pPr>
        <w:pStyle w:val="ListParagraph"/>
        <w:numPr>
          <w:ilvl w:val="0"/>
          <w:numId w:val="2"/>
        </w:numPr>
        <w:spacing w:after="0"/>
        <w:jc w:val="both"/>
        <w:rPr>
          <w:rFonts w:cstheme="minorHAnsi"/>
        </w:rPr>
      </w:pPr>
      <w:r w:rsidRPr="003209AF">
        <w:rPr>
          <w:rFonts w:cstheme="minorHAnsi"/>
        </w:rPr>
        <w:t>There is no specific requirement for the password creation. Users can use any combination of word and letters to create a password.</w:t>
      </w:r>
      <w:r>
        <w:rPr>
          <w:rFonts w:cstheme="minorHAnsi"/>
        </w:rPr>
        <w:t xml:space="preserve"> C</w:t>
      </w:r>
      <w:r w:rsidR="00071EF2" w:rsidRPr="00E87658">
        <w:rPr>
          <w:rFonts w:cstheme="minorHAnsi"/>
        </w:rPr>
        <w:t>ommon passwords are used which can be easily guessed and cracked</w:t>
      </w:r>
      <w:r>
        <w:rPr>
          <w:rFonts w:cstheme="minorHAnsi"/>
        </w:rPr>
        <w:t>.</w:t>
      </w:r>
    </w:p>
    <w:p w14:paraId="58A1CD93" w14:textId="2EDF4DB5" w:rsidR="00071EF2" w:rsidRPr="00E87658" w:rsidRDefault="00071EF2" w:rsidP="00E87658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76" w:lineRule="auto"/>
        <w:rPr>
          <w:rFonts w:eastAsia="Times New Roman" w:cstheme="minorHAnsi"/>
        </w:rPr>
      </w:pPr>
      <w:r w:rsidRPr="00E87658">
        <w:rPr>
          <w:rFonts w:cstheme="minorHAnsi"/>
        </w:rPr>
        <w:t xml:space="preserve">No use of capital letters, </w:t>
      </w:r>
      <w:r w:rsidR="00E87658" w:rsidRPr="00E87658">
        <w:rPr>
          <w:rFonts w:cstheme="minorHAnsi"/>
        </w:rPr>
        <w:t>numbers,</w:t>
      </w:r>
      <w:r w:rsidRPr="00E87658">
        <w:rPr>
          <w:rFonts w:cstheme="minorHAnsi"/>
        </w:rPr>
        <w:t xml:space="preserve"> and special symbols together. </w:t>
      </w:r>
      <w:r w:rsidR="00E87658">
        <w:rPr>
          <w:rFonts w:cstheme="minorHAnsi"/>
        </w:rPr>
        <w:t xml:space="preserve"> </w:t>
      </w:r>
      <w:r w:rsidR="00E87658" w:rsidRPr="003209AF">
        <w:rPr>
          <w:rFonts w:eastAsia="Times New Roman" w:cstheme="minorHAnsi"/>
        </w:rPr>
        <w:t xml:space="preserve">Although they do not allow spaces, the use of </w:t>
      </w:r>
      <w:r w:rsidR="00E87658" w:rsidRPr="003209AF">
        <w:rPr>
          <w:rFonts w:eastAsia="Times New Roman" w:cstheme="minorHAnsi"/>
          <w:b/>
          <w:bCs/>
        </w:rPr>
        <w:t>special characters is probably resisted</w:t>
      </w:r>
      <w:r w:rsidR="00E87658" w:rsidRPr="003209AF">
        <w:rPr>
          <w:rFonts w:eastAsia="Times New Roman" w:cstheme="minorHAnsi"/>
        </w:rPr>
        <w:t xml:space="preserve"> to a set of common delimiters like ‘_’.</w:t>
      </w:r>
    </w:p>
    <w:p w14:paraId="52586EB2" w14:textId="6729C650" w:rsidR="00071EF2" w:rsidRPr="003209AF" w:rsidRDefault="00E87658" w:rsidP="00071EF2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76" w:lineRule="auto"/>
        <w:rPr>
          <w:rFonts w:eastAsia="Times New Roman" w:cstheme="minorHAnsi"/>
        </w:rPr>
      </w:pPr>
      <w:r w:rsidRPr="003209AF">
        <w:rPr>
          <w:rFonts w:cstheme="minorHAnsi"/>
        </w:rPr>
        <w:t>Minimum length for password is set to 6.</w:t>
      </w:r>
      <w:r>
        <w:rPr>
          <w:rFonts w:cstheme="minorHAnsi"/>
        </w:rPr>
        <w:t xml:space="preserve"> </w:t>
      </w:r>
      <w:r w:rsidR="00071EF2" w:rsidRPr="003209AF">
        <w:rPr>
          <w:rFonts w:eastAsia="Times New Roman" w:cstheme="minorHAnsi"/>
        </w:rPr>
        <w:t xml:space="preserve">The key length is at an </w:t>
      </w:r>
      <w:r w:rsidR="00071EF2" w:rsidRPr="003209AF">
        <w:rPr>
          <w:rFonts w:eastAsia="Times New Roman" w:cstheme="minorHAnsi"/>
          <w:b/>
          <w:bCs/>
        </w:rPr>
        <w:t>average of 11</w:t>
      </w:r>
      <w:r w:rsidR="00071EF2" w:rsidRPr="003209AF">
        <w:rPr>
          <w:rFonts w:eastAsia="Times New Roman" w:cstheme="minorHAnsi"/>
        </w:rPr>
        <w:t>.</w:t>
      </w:r>
    </w:p>
    <w:p w14:paraId="5B2C19B4" w14:textId="77777777" w:rsidR="00071EF2" w:rsidRPr="003209AF" w:rsidRDefault="00071EF2" w:rsidP="00071EF2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76" w:lineRule="auto"/>
        <w:rPr>
          <w:rFonts w:eastAsia="Times New Roman" w:cstheme="minorHAnsi"/>
        </w:rPr>
      </w:pPr>
      <w:r w:rsidRPr="003209AF">
        <w:rPr>
          <w:rFonts w:eastAsia="Times New Roman" w:cstheme="minorHAnsi"/>
        </w:rPr>
        <w:t xml:space="preserve">The use of </w:t>
      </w:r>
      <w:r w:rsidRPr="003209AF">
        <w:rPr>
          <w:rFonts w:eastAsia="Times New Roman" w:cstheme="minorHAnsi"/>
          <w:b/>
          <w:bCs/>
        </w:rPr>
        <w:t>numbers increases the resistance</w:t>
      </w:r>
      <w:r w:rsidRPr="003209AF">
        <w:rPr>
          <w:rFonts w:eastAsia="Times New Roman" w:cstheme="minorHAnsi"/>
        </w:rPr>
        <w:t xml:space="preserve"> of password by a factor of </w:t>
      </w:r>
      <w:r w:rsidRPr="003209AF">
        <w:rPr>
          <w:rFonts w:eastAsia="Times New Roman" w:cstheme="minorHAnsi"/>
          <w:b/>
          <w:bCs/>
        </w:rPr>
        <w:t>10 times the digit appears</w:t>
      </w:r>
      <w:r w:rsidRPr="003209AF">
        <w:rPr>
          <w:rFonts w:eastAsia="Times New Roman" w:cstheme="minorHAnsi"/>
        </w:rPr>
        <w:t>.</w:t>
      </w:r>
    </w:p>
    <w:p w14:paraId="45E2F62B" w14:textId="77777777" w:rsidR="00071EF2" w:rsidRPr="003209AF" w:rsidRDefault="00071EF2" w:rsidP="00071EF2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76" w:lineRule="auto"/>
        <w:rPr>
          <w:rFonts w:eastAsia="Times New Roman" w:cstheme="minorHAnsi"/>
        </w:rPr>
      </w:pPr>
      <w:r w:rsidRPr="003209AF">
        <w:rPr>
          <w:rFonts w:eastAsia="Times New Roman" w:cstheme="minorHAnsi"/>
        </w:rPr>
        <w:t xml:space="preserve">The </w:t>
      </w:r>
      <w:r w:rsidRPr="003209AF">
        <w:rPr>
          <w:rFonts w:eastAsia="Times New Roman" w:cstheme="minorHAnsi"/>
          <w:b/>
          <w:bCs/>
        </w:rPr>
        <w:t>lack of capital characters</w:t>
      </w:r>
      <w:r w:rsidRPr="003209AF">
        <w:rPr>
          <w:rFonts w:eastAsia="Times New Roman" w:cstheme="minorHAnsi"/>
        </w:rPr>
        <w:t xml:space="preserve"> splits the password strength by half.</w:t>
      </w:r>
    </w:p>
    <w:p w14:paraId="300527B9" w14:textId="31F7212E" w:rsidR="00B17574" w:rsidRPr="003209AF" w:rsidRDefault="00071EF2" w:rsidP="00E87658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76" w:lineRule="auto"/>
        <w:rPr>
          <w:rFonts w:cstheme="minorHAnsi"/>
        </w:rPr>
      </w:pPr>
      <w:r w:rsidRPr="003209AF">
        <w:rPr>
          <w:rFonts w:eastAsia="Times New Roman" w:cstheme="minorHAnsi"/>
          <w:b/>
          <w:bCs/>
        </w:rPr>
        <w:t>Not avoiding the occurrence of English verbs</w:t>
      </w:r>
      <w:r w:rsidRPr="003209AF">
        <w:rPr>
          <w:rFonts w:eastAsia="Times New Roman" w:cstheme="minorHAnsi"/>
        </w:rPr>
        <w:t xml:space="preserve"> like book, popular, eating, hero, life, John Wick, interest</w:t>
      </w:r>
      <w:r w:rsidR="00E87658">
        <w:rPr>
          <w:rFonts w:eastAsia="Times New Roman" w:cstheme="minorHAnsi"/>
        </w:rPr>
        <w:t xml:space="preserve">. </w:t>
      </w:r>
    </w:p>
    <w:p w14:paraId="2C53D60E" w14:textId="51A35D1C" w:rsidR="00071EF2" w:rsidRPr="003209AF" w:rsidRDefault="00071EF2" w:rsidP="00071EF2">
      <w:pPr>
        <w:shd w:val="clear" w:color="auto" w:fill="FFFFFF"/>
        <w:spacing w:before="100" w:beforeAutospacing="1" w:after="100" w:afterAutospacing="1" w:line="276" w:lineRule="auto"/>
        <w:rPr>
          <w:rFonts w:cstheme="minorHAnsi"/>
          <w:b/>
          <w:bCs/>
        </w:rPr>
      </w:pPr>
      <w:r w:rsidRPr="003209AF">
        <w:rPr>
          <w:rFonts w:cstheme="minorHAnsi"/>
          <w:b/>
          <w:bCs/>
        </w:rPr>
        <w:t>Q</w:t>
      </w:r>
      <w:r w:rsidRPr="003209AF">
        <w:rPr>
          <w:rFonts w:cstheme="minorHAnsi"/>
          <w:b/>
          <w:bCs/>
        </w:rPr>
        <w:t>uestion 5</w:t>
      </w:r>
      <w:r w:rsidRPr="003209AF">
        <w:rPr>
          <w:rFonts w:cstheme="minorHAnsi"/>
          <w:b/>
          <w:bCs/>
        </w:rPr>
        <w:t>: What would you change in the password policy to make breaking the passwords harder?</w:t>
      </w:r>
      <w:r w:rsidRPr="003209AF">
        <w:rPr>
          <w:rFonts w:cstheme="minorHAnsi"/>
          <w:b/>
          <w:bCs/>
        </w:rPr>
        <w:br/>
      </w:r>
      <w:r w:rsidRPr="003209AF">
        <w:rPr>
          <w:rFonts w:cstheme="minorHAnsi"/>
        </w:rPr>
        <w:t>You can include several new things in your password policy.</w:t>
      </w:r>
      <w:r w:rsidRPr="003209AF">
        <w:rPr>
          <w:rFonts w:cstheme="minorHAnsi"/>
        </w:rPr>
        <w:t xml:space="preserve"> C</w:t>
      </w:r>
      <w:r w:rsidRPr="003209AF">
        <w:rPr>
          <w:rFonts w:cstheme="minorHAnsi"/>
        </w:rPr>
        <w:t>heck your password security with password strength checker tools and websites.</w:t>
      </w:r>
    </w:p>
    <w:p w14:paraId="2747A517" w14:textId="354562D3" w:rsidR="00071EF2" w:rsidRPr="003209AF" w:rsidRDefault="00071EF2" w:rsidP="00071EF2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76" w:lineRule="auto"/>
        <w:rPr>
          <w:rFonts w:eastAsia="Times New Roman" w:cstheme="minorHAnsi"/>
        </w:rPr>
      </w:pPr>
      <w:r w:rsidRPr="003209AF">
        <w:rPr>
          <w:rFonts w:eastAsia="Times New Roman" w:cstheme="minorHAnsi"/>
        </w:rPr>
        <w:t xml:space="preserve">Keeping a </w:t>
      </w:r>
      <w:r w:rsidRPr="003209AF">
        <w:rPr>
          <w:rFonts w:eastAsia="Times New Roman" w:cstheme="minorHAnsi"/>
          <w:b/>
          <w:bCs/>
        </w:rPr>
        <w:t>threshold on length</w:t>
      </w:r>
      <w:r w:rsidRPr="003209AF">
        <w:rPr>
          <w:rFonts w:eastAsia="Times New Roman" w:cstheme="minorHAnsi"/>
        </w:rPr>
        <w:t>.</w:t>
      </w:r>
      <w:r w:rsidR="003209AF" w:rsidRPr="003209AF">
        <w:rPr>
          <w:rFonts w:eastAsia="Times New Roman" w:cstheme="minorHAnsi"/>
        </w:rPr>
        <w:t xml:space="preserve"> </w:t>
      </w:r>
      <w:r w:rsidR="003209AF" w:rsidRPr="003209AF">
        <w:rPr>
          <w:rFonts w:cstheme="minorHAnsi"/>
        </w:rPr>
        <w:t xml:space="preserve">We can increase the password length to 12 because less </w:t>
      </w:r>
      <w:r w:rsidR="003209AF" w:rsidRPr="003209AF">
        <w:rPr>
          <w:rFonts w:cstheme="minorHAnsi"/>
        </w:rPr>
        <w:t>character’s</w:t>
      </w:r>
      <w:r w:rsidR="003209AF" w:rsidRPr="003209AF">
        <w:rPr>
          <w:rFonts w:cstheme="minorHAnsi"/>
        </w:rPr>
        <w:t xml:space="preserve"> length it becomes easy for hacker to crack the password using brute force attack.</w:t>
      </w:r>
      <w:r w:rsidR="003209AF" w:rsidRPr="003209AF">
        <w:rPr>
          <w:rFonts w:cstheme="minorHAnsi"/>
        </w:rPr>
        <w:t xml:space="preserve"> </w:t>
      </w:r>
      <w:r w:rsidR="003209AF" w:rsidRPr="003209AF">
        <w:rPr>
          <w:rFonts w:cstheme="minorHAnsi"/>
        </w:rPr>
        <w:t>Longer passwords are better, 8 characters is a starting point.</w:t>
      </w:r>
    </w:p>
    <w:p w14:paraId="02951A35" w14:textId="0308F2BC" w:rsidR="00071EF2" w:rsidRPr="003209AF" w:rsidRDefault="00071EF2" w:rsidP="00071EF2">
      <w:pPr>
        <w:pStyle w:val="ListParagraph"/>
        <w:numPr>
          <w:ilvl w:val="0"/>
          <w:numId w:val="3"/>
        </w:numPr>
        <w:spacing w:after="0"/>
        <w:jc w:val="both"/>
        <w:rPr>
          <w:rFonts w:cstheme="minorHAnsi"/>
        </w:rPr>
      </w:pPr>
      <w:r w:rsidRPr="003209AF">
        <w:rPr>
          <w:rFonts w:eastAsia="Times New Roman" w:cstheme="minorHAnsi"/>
          <w:b/>
          <w:bCs/>
        </w:rPr>
        <w:t>Caution</w:t>
      </w:r>
      <w:r w:rsidRPr="003209AF">
        <w:rPr>
          <w:rFonts w:eastAsia="Times New Roman" w:cstheme="minorHAnsi"/>
        </w:rPr>
        <w:t xml:space="preserve"> over use of </w:t>
      </w:r>
      <w:r w:rsidRPr="003209AF">
        <w:rPr>
          <w:rFonts w:eastAsia="Times New Roman" w:cstheme="minorHAnsi"/>
          <w:b/>
          <w:bCs/>
        </w:rPr>
        <w:t>verbs are nouns or adjectives</w:t>
      </w:r>
      <w:r w:rsidRPr="003209AF">
        <w:rPr>
          <w:rFonts w:eastAsia="Times New Roman" w:cstheme="minorHAnsi"/>
        </w:rPr>
        <w:t>.</w:t>
      </w:r>
      <w:r w:rsidRPr="003209AF">
        <w:rPr>
          <w:rFonts w:eastAsia="Times New Roman" w:cstheme="minorHAnsi"/>
        </w:rPr>
        <w:t xml:space="preserve"> </w:t>
      </w:r>
      <w:r w:rsidRPr="003209AF">
        <w:rPr>
          <w:rFonts w:cstheme="minorHAnsi"/>
        </w:rPr>
        <w:t>Avoid common words and character combinations in your password.</w:t>
      </w:r>
      <w:r w:rsidRPr="003209AF">
        <w:rPr>
          <w:rFonts w:cstheme="minorHAnsi"/>
        </w:rPr>
        <w:t xml:space="preserve"> </w:t>
      </w:r>
      <w:r w:rsidRPr="003209AF">
        <w:rPr>
          <w:rFonts w:cstheme="minorHAnsi"/>
        </w:rPr>
        <w:t>Don’t use common phrase as password.</w:t>
      </w:r>
    </w:p>
    <w:p w14:paraId="2D1B153C" w14:textId="3D866585" w:rsidR="00071EF2" w:rsidRPr="003209AF" w:rsidRDefault="00071EF2" w:rsidP="003209AF">
      <w:pPr>
        <w:pStyle w:val="ListParagraph"/>
        <w:numPr>
          <w:ilvl w:val="0"/>
          <w:numId w:val="3"/>
        </w:numPr>
        <w:spacing w:after="0"/>
        <w:jc w:val="both"/>
        <w:rPr>
          <w:rFonts w:cstheme="minorHAnsi"/>
        </w:rPr>
      </w:pPr>
      <w:r w:rsidRPr="003209AF">
        <w:rPr>
          <w:rFonts w:eastAsia="Times New Roman" w:cstheme="minorHAnsi"/>
          <w:b/>
          <w:bCs/>
        </w:rPr>
        <w:t>Mandating</w:t>
      </w:r>
      <w:r w:rsidRPr="003209AF">
        <w:rPr>
          <w:rFonts w:eastAsia="Times New Roman" w:cstheme="minorHAnsi"/>
        </w:rPr>
        <w:t xml:space="preserve"> minimum </w:t>
      </w:r>
      <w:r w:rsidRPr="003209AF">
        <w:rPr>
          <w:rFonts w:eastAsia="Times New Roman" w:cstheme="minorHAnsi"/>
          <w:b/>
          <w:bCs/>
        </w:rPr>
        <w:t>3 special characters and minimum one capital letter</w:t>
      </w:r>
      <w:r w:rsidRPr="003209AF">
        <w:rPr>
          <w:rFonts w:eastAsia="Times New Roman" w:cstheme="minorHAnsi"/>
        </w:rPr>
        <w:t>.</w:t>
      </w:r>
      <w:r w:rsidRPr="003209AF">
        <w:rPr>
          <w:rFonts w:eastAsia="Times New Roman" w:cstheme="minorHAnsi"/>
        </w:rPr>
        <w:t xml:space="preserve"> </w:t>
      </w:r>
      <w:r w:rsidRPr="003209AF">
        <w:rPr>
          <w:rFonts w:cstheme="minorHAnsi"/>
        </w:rPr>
        <w:t>Use of mix characters.</w:t>
      </w:r>
      <w:r w:rsidRPr="003209AF">
        <w:rPr>
          <w:rFonts w:cstheme="minorHAnsi"/>
        </w:rPr>
        <w:t xml:space="preserve"> </w:t>
      </w:r>
      <w:r w:rsidR="003209AF" w:rsidRPr="003209AF">
        <w:rPr>
          <w:rFonts w:cstheme="minorHAnsi"/>
        </w:rPr>
        <w:t>Include special character, Capital and Small letters, numbers in your password.</w:t>
      </w:r>
    </w:p>
    <w:p w14:paraId="030A5833" w14:textId="77777777" w:rsidR="00071EF2" w:rsidRPr="003209AF" w:rsidRDefault="00071EF2" w:rsidP="00071EF2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76" w:lineRule="auto"/>
        <w:rPr>
          <w:rFonts w:eastAsia="Times New Roman" w:cstheme="minorHAnsi"/>
        </w:rPr>
      </w:pPr>
      <w:r w:rsidRPr="003209AF">
        <w:rPr>
          <w:rFonts w:eastAsia="Times New Roman" w:cstheme="minorHAnsi"/>
        </w:rPr>
        <w:t xml:space="preserve">Applying a </w:t>
      </w:r>
      <w:r w:rsidRPr="003209AF">
        <w:rPr>
          <w:rFonts w:eastAsia="Times New Roman" w:cstheme="minorHAnsi"/>
          <w:b/>
          <w:bCs/>
        </w:rPr>
        <w:t>hashing algorithm over another</w:t>
      </w:r>
      <w:r w:rsidRPr="003209AF">
        <w:rPr>
          <w:rFonts w:eastAsia="Times New Roman" w:cstheme="minorHAnsi"/>
        </w:rPr>
        <w:t xml:space="preserve">, recursively to have a strong hashing function e.g. </w:t>
      </w:r>
      <w:r w:rsidRPr="003209AF">
        <w:rPr>
          <w:rFonts w:eastAsia="Times New Roman" w:cstheme="minorHAnsi"/>
          <w:color w:val="FF0000"/>
        </w:rPr>
        <w:t>md5(</w:t>
      </w:r>
      <w:proofErr w:type="spellStart"/>
      <w:r w:rsidRPr="003209AF">
        <w:rPr>
          <w:rFonts w:eastAsia="Times New Roman" w:cstheme="minorHAnsi"/>
          <w:color w:val="FF0000"/>
        </w:rPr>
        <w:t>strtoupper</w:t>
      </w:r>
      <w:proofErr w:type="spellEnd"/>
      <w:r w:rsidRPr="003209AF">
        <w:rPr>
          <w:rFonts w:eastAsia="Times New Roman" w:cstheme="minorHAnsi"/>
          <w:color w:val="FF0000"/>
        </w:rPr>
        <w:t>(md5($plaintext)))</w:t>
      </w:r>
    </w:p>
    <w:p w14:paraId="55E4833C" w14:textId="77777777" w:rsidR="003209AF" w:rsidRPr="003209AF" w:rsidRDefault="00071EF2" w:rsidP="003209AF">
      <w:pPr>
        <w:pStyle w:val="ListParagraph"/>
        <w:numPr>
          <w:ilvl w:val="0"/>
          <w:numId w:val="3"/>
        </w:numPr>
        <w:spacing w:after="0"/>
        <w:jc w:val="both"/>
        <w:rPr>
          <w:rFonts w:cstheme="minorHAnsi"/>
        </w:rPr>
      </w:pPr>
      <w:r w:rsidRPr="003209AF">
        <w:rPr>
          <w:rFonts w:eastAsia="Times New Roman" w:cstheme="minorHAnsi"/>
          <w:b/>
          <w:bCs/>
        </w:rPr>
        <w:t>Not allowing sibling credentials</w:t>
      </w:r>
      <w:r w:rsidRPr="003209AF">
        <w:rPr>
          <w:rFonts w:eastAsia="Times New Roman" w:cstheme="minorHAnsi"/>
        </w:rPr>
        <w:t xml:space="preserve"> </w:t>
      </w:r>
      <w:r w:rsidRPr="003209AF">
        <w:rPr>
          <w:rFonts w:eastAsia="Times New Roman" w:cstheme="minorHAnsi"/>
          <w:b/>
          <w:bCs/>
        </w:rPr>
        <w:t>to assist</w:t>
      </w:r>
      <w:r w:rsidRPr="003209AF">
        <w:rPr>
          <w:rFonts w:eastAsia="Times New Roman" w:cstheme="minorHAnsi"/>
        </w:rPr>
        <w:t xml:space="preserve"> the password naming, like name / surname / date of birth / sex.</w:t>
      </w:r>
      <w:r w:rsidR="003209AF" w:rsidRPr="003209AF">
        <w:rPr>
          <w:rFonts w:eastAsia="Times New Roman" w:cstheme="minorHAnsi"/>
        </w:rPr>
        <w:t xml:space="preserve"> </w:t>
      </w:r>
      <w:r w:rsidR="003209AF" w:rsidRPr="003209AF">
        <w:rPr>
          <w:rFonts w:cstheme="minorHAnsi"/>
        </w:rPr>
        <w:t>Don’t let users include their username, actual name, date of birth and other personal information while creating a password.</w:t>
      </w:r>
    </w:p>
    <w:p w14:paraId="1763B749" w14:textId="08C7D0F5" w:rsidR="00076DF4" w:rsidRPr="003209AF" w:rsidRDefault="003209AF" w:rsidP="00B17574">
      <w:pPr>
        <w:pStyle w:val="ListParagraph"/>
        <w:numPr>
          <w:ilvl w:val="0"/>
          <w:numId w:val="3"/>
        </w:numPr>
        <w:spacing w:after="0"/>
        <w:jc w:val="both"/>
        <w:rPr>
          <w:rFonts w:cstheme="minorHAnsi"/>
        </w:rPr>
      </w:pPr>
      <w:r w:rsidRPr="003209AF">
        <w:rPr>
          <w:rFonts w:cstheme="minorHAnsi"/>
        </w:rPr>
        <w:t>Train your users to follow these policies to keep their passwords safe.</w:t>
      </w:r>
    </w:p>
    <w:p w14:paraId="321184DF" w14:textId="65232644" w:rsidR="001734A9" w:rsidRDefault="001734A9" w:rsidP="00B17574">
      <w:pPr>
        <w:spacing w:after="0"/>
        <w:jc w:val="both"/>
      </w:pPr>
    </w:p>
    <w:p w14:paraId="651A1816" w14:textId="77777777" w:rsidR="00076DF4" w:rsidRDefault="00076DF4" w:rsidP="00B17574">
      <w:pPr>
        <w:spacing w:after="0"/>
        <w:jc w:val="both"/>
      </w:pPr>
    </w:p>
    <w:sectPr w:rsidR="00076DF4" w:rsidSect="00B1757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oldman Sans Medium">
    <w:altName w:val="Calibri"/>
    <w:charset w:val="00"/>
    <w:family w:val="swiss"/>
    <w:pitch w:val="variable"/>
    <w:sig w:usb0="A000006F" w:usb1="0000006B" w:usb2="00000008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217E11"/>
    <w:multiLevelType w:val="hybridMultilevel"/>
    <w:tmpl w:val="586EF7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AF96EA9"/>
    <w:multiLevelType w:val="hybridMultilevel"/>
    <w:tmpl w:val="0B32D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5C3B25"/>
    <w:multiLevelType w:val="hybridMultilevel"/>
    <w:tmpl w:val="A93288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60168858">
    <w:abstractNumId w:val="1"/>
  </w:num>
  <w:num w:numId="2" w16cid:durableId="388041336">
    <w:abstractNumId w:val="0"/>
  </w:num>
  <w:num w:numId="3" w16cid:durableId="5390527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1tDA3Mjc1NjY2M7BQ0lEKTi0uzszPAykwrgUAORivliwAAAA="/>
  </w:docVars>
  <w:rsids>
    <w:rsidRoot w:val="00E6248D"/>
    <w:rsid w:val="00071EF2"/>
    <w:rsid w:val="00076DF4"/>
    <w:rsid w:val="001734A9"/>
    <w:rsid w:val="00234A45"/>
    <w:rsid w:val="003209AF"/>
    <w:rsid w:val="00347B6D"/>
    <w:rsid w:val="008B4F3D"/>
    <w:rsid w:val="00B17574"/>
    <w:rsid w:val="00E12C6A"/>
    <w:rsid w:val="00E6248D"/>
    <w:rsid w:val="00E87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AF59C9"/>
  <w15:chartTrackingRefBased/>
  <w15:docId w15:val="{31ECB812-7A32-4EB1-AC15-40F060479E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734A9"/>
    <w:pPr>
      <w:ind w:left="720"/>
      <w:contextualSpacing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387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9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69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4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6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0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1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160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5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1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2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4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6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06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15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7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8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70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1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1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47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6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4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4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9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9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0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2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9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5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1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5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3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7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1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4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1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1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2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4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6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6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66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8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5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8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bout.gitlab.com/customers/goldman-sachs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2</Pages>
  <Words>861</Words>
  <Characters>491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vesh Gupta</dc:creator>
  <cp:keywords/>
  <dc:description/>
  <cp:lastModifiedBy>Lavesh Gupta</cp:lastModifiedBy>
  <cp:revision>8</cp:revision>
  <dcterms:created xsi:type="dcterms:W3CDTF">2023-02-10T15:52:00Z</dcterms:created>
  <dcterms:modified xsi:type="dcterms:W3CDTF">2023-02-10T18:06:00Z</dcterms:modified>
</cp:coreProperties>
</file>